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EDA7B" w14:textId="77777777" w:rsidR="0079769B" w:rsidRDefault="0079769B">
      <w:pPr>
        <w:rPr>
          <w:sz w:val="28"/>
          <w:szCs w:val="28"/>
        </w:rPr>
      </w:pPr>
      <w:bookmarkStart w:id="0" w:name="_GoBack"/>
      <w:bookmarkEnd w:id="0"/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2"/>
        <w:gridCol w:w="2592"/>
        <w:gridCol w:w="2592"/>
        <w:gridCol w:w="2592"/>
        <w:gridCol w:w="2592"/>
      </w:tblGrid>
      <w:tr w:rsidR="0079769B" w14:paraId="1712056D" w14:textId="77777777">
        <w:trPr>
          <w:trHeight w:val="2066"/>
        </w:trPr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0756E" w14:textId="77777777" w:rsidR="0079769B" w:rsidRDefault="00487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ch Time </w:t>
            </w:r>
            <w:r>
              <w:rPr>
                <w:i/>
                <w:sz w:val="28"/>
                <w:szCs w:val="28"/>
              </w:rPr>
              <w:t xml:space="preserve">I </w:t>
            </w:r>
            <w:r>
              <w:rPr>
                <w:sz w:val="28"/>
                <w:szCs w:val="28"/>
              </w:rPr>
              <w:t>Do This</w:t>
            </w:r>
            <w:proofErr w:type="gramStart"/>
            <w:r>
              <w:rPr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5C125" w14:textId="77777777" w:rsidR="0079769B" w:rsidRDefault="00487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6"/>
                <w:szCs w:val="26"/>
              </w:rPr>
            </w:pPr>
            <w:r>
              <w:rPr>
                <w:sz w:val="28"/>
                <w:szCs w:val="28"/>
              </w:rPr>
              <w:t>It Will Be Interpreted to mean this…….</w:t>
            </w: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F8D85" w14:textId="77777777" w:rsidR="0079769B" w:rsidRDefault="00487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y </w:t>
            </w:r>
            <w:r>
              <w:rPr>
                <w:i/>
                <w:sz w:val="28"/>
                <w:szCs w:val="28"/>
              </w:rPr>
              <w:t>Partner</w:t>
            </w:r>
            <w:r>
              <w:rPr>
                <w:sz w:val="28"/>
                <w:szCs w:val="28"/>
              </w:rPr>
              <w:t xml:space="preserve"> Will Do This…...</w:t>
            </w: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5026E" w14:textId="77777777" w:rsidR="0079769B" w:rsidRDefault="00487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y </w:t>
            </w:r>
            <w:r>
              <w:rPr>
                <w:i/>
                <w:sz w:val="28"/>
                <w:szCs w:val="28"/>
              </w:rPr>
              <w:t>Partner</w:t>
            </w:r>
            <w:r>
              <w:rPr>
                <w:sz w:val="28"/>
                <w:szCs w:val="28"/>
              </w:rPr>
              <w:t xml:space="preserve"> Will Say This…...</w:t>
            </w: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B0B02" w14:textId="77777777" w:rsidR="0079769B" w:rsidRDefault="00487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oncrete or abstract symbol will be PAIRED with my conventional symbol…</w:t>
            </w:r>
          </w:p>
        </w:tc>
      </w:tr>
      <w:tr w:rsidR="0079769B" w14:paraId="79AD8124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6D4D5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FA5A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1D872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967C7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F1962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0527AC43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0394B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2A56D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0FC66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F9891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CBF67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7EF28630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831A6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586B1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D28E5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67E95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2E61C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6E95655E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2E8F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0483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E27F6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FEFF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6C521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0DD0BEEE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EB404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CFAC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EACB2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3E5E1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6D1F1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323748C9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962AA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AE20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F2C2B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E5BD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6285D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321B6EA5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0081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1F466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9DBCC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20CC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12F2C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420F4322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08A9A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22DE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7EFB3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39EBD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D840A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60F153BF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F3E79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CA0F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80AFB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A248F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978F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6259CE10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6A7F2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5B56C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DC72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DF19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B1B0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0FF6F532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31DD2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BCB3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0EE13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A461D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0A00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379C94AB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946CC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DCC77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A83A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79F59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8F0D9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73E3A344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023D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A52C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F752E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F4AA3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F42D5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9769B" w14:paraId="353762AD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B6940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1BEB4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DBC01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2708A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59D8" w14:textId="77777777" w:rsidR="0079769B" w:rsidRDefault="007976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28D14AF6" w14:textId="77777777" w:rsidR="0079769B" w:rsidRDefault="0079769B"/>
    <w:tbl>
      <w:tblPr>
        <w:tblStyle w:val="a0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2"/>
        <w:gridCol w:w="2592"/>
        <w:gridCol w:w="2592"/>
        <w:gridCol w:w="2592"/>
        <w:gridCol w:w="2592"/>
      </w:tblGrid>
      <w:tr w:rsidR="0079769B" w14:paraId="099237A7" w14:textId="77777777">
        <w:trPr>
          <w:trHeight w:val="1834"/>
        </w:trPr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5771E" w14:textId="77777777" w:rsidR="0079769B" w:rsidRDefault="0048722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ch Time </w:t>
            </w:r>
            <w:r>
              <w:rPr>
                <w:i/>
                <w:sz w:val="28"/>
                <w:szCs w:val="28"/>
              </w:rPr>
              <w:t xml:space="preserve">I </w:t>
            </w:r>
            <w:r>
              <w:rPr>
                <w:sz w:val="28"/>
                <w:szCs w:val="28"/>
              </w:rPr>
              <w:t>Do This</w:t>
            </w:r>
            <w:proofErr w:type="gramStart"/>
            <w:r>
              <w:rPr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772C5" w14:textId="77777777" w:rsidR="0079769B" w:rsidRDefault="00487228">
            <w:pPr>
              <w:widowControl w:val="0"/>
              <w:spacing w:line="240" w:lineRule="auto"/>
              <w:rPr>
                <w:sz w:val="26"/>
                <w:szCs w:val="26"/>
              </w:rPr>
            </w:pPr>
            <w:r>
              <w:rPr>
                <w:sz w:val="28"/>
                <w:szCs w:val="28"/>
              </w:rPr>
              <w:t>It Will Be Interpreted to mean this…….</w:t>
            </w: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AC43C" w14:textId="77777777" w:rsidR="0079769B" w:rsidRDefault="0048722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y </w:t>
            </w:r>
            <w:r>
              <w:rPr>
                <w:i/>
                <w:sz w:val="28"/>
                <w:szCs w:val="28"/>
              </w:rPr>
              <w:t>Partner</w:t>
            </w:r>
            <w:r>
              <w:rPr>
                <w:sz w:val="28"/>
                <w:szCs w:val="28"/>
              </w:rPr>
              <w:t xml:space="preserve"> Will Do This…...</w:t>
            </w: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723C4" w14:textId="77777777" w:rsidR="0079769B" w:rsidRDefault="0048722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y </w:t>
            </w:r>
            <w:r>
              <w:rPr>
                <w:i/>
                <w:sz w:val="28"/>
                <w:szCs w:val="28"/>
              </w:rPr>
              <w:t>Partner</w:t>
            </w:r>
            <w:r>
              <w:rPr>
                <w:sz w:val="28"/>
                <w:szCs w:val="28"/>
              </w:rPr>
              <w:t xml:space="preserve"> Will Say This…...</w:t>
            </w: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3D43E" w14:textId="77777777" w:rsidR="0079769B" w:rsidRDefault="0048722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oncrete or abstract symbol will be PAIRED with my conventional symbol…</w:t>
            </w:r>
          </w:p>
        </w:tc>
      </w:tr>
      <w:tr w:rsidR="0079769B" w14:paraId="04C188C9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DAF1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24898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796C7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4CE5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2F017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7B3BC2F2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9461D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377C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5AA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0278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88FA6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2194AAEF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2B0A1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EEDEC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A63FA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A6794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4790D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6DF440A9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E6A0A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6EBF5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6E62E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933D4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5F992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3AE1568E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17F71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2E932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8E028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C32D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6AFC2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4B934356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5E7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E4BF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491F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00DF8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48BC8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58B7DA5A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B0AC0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85B70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C2E9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A3BB5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19180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6DC43CB0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09C78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F5F0A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DEC5B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14436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2ADD8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1B72BF72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92AA5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5B56A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D6332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35E23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F50FD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5DDE4C23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74179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77641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07767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17174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A2A1C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5C79126B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BBDFF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4ACF7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C4496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02BED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1D945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448275B2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4715B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D8BC6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EAFF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EF7BB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2722A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30FB642D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A0F98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531F4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A4184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06A06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058CC" w14:textId="77777777" w:rsidR="0079769B" w:rsidRDefault="0079769B">
            <w:pPr>
              <w:widowControl w:val="0"/>
              <w:spacing w:line="240" w:lineRule="auto"/>
            </w:pPr>
          </w:p>
        </w:tc>
      </w:tr>
      <w:tr w:rsidR="0079769B" w14:paraId="3A39E9E2" w14:textId="77777777"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ED290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0AB58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9F7F5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A3332" w14:textId="77777777" w:rsidR="0079769B" w:rsidRDefault="0079769B">
            <w:pPr>
              <w:widowControl w:val="0"/>
              <w:spacing w:line="240" w:lineRule="auto"/>
            </w:pPr>
          </w:p>
        </w:tc>
        <w:tc>
          <w:tcPr>
            <w:tcW w:w="25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AC810" w14:textId="77777777" w:rsidR="0079769B" w:rsidRDefault="0079769B">
            <w:pPr>
              <w:widowControl w:val="0"/>
              <w:spacing w:line="240" w:lineRule="auto"/>
            </w:pPr>
          </w:p>
        </w:tc>
      </w:tr>
    </w:tbl>
    <w:p w14:paraId="5ACE4783" w14:textId="77777777" w:rsidR="0079769B" w:rsidRDefault="0079769B"/>
    <w:sectPr w:rsidR="0079769B">
      <w:headerReference w:type="default" r:id="rId9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83CDF" w14:textId="77777777" w:rsidR="00000000" w:rsidRDefault="00487228">
      <w:pPr>
        <w:spacing w:line="240" w:lineRule="auto"/>
      </w:pPr>
      <w:r>
        <w:separator/>
      </w:r>
    </w:p>
  </w:endnote>
  <w:endnote w:type="continuationSeparator" w:id="0">
    <w:p w14:paraId="3188FC3E" w14:textId="77777777" w:rsidR="00000000" w:rsidRDefault="004872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A4036" w14:textId="77777777" w:rsidR="00000000" w:rsidRDefault="00487228">
      <w:pPr>
        <w:spacing w:line="240" w:lineRule="auto"/>
      </w:pPr>
      <w:r>
        <w:separator/>
      </w:r>
    </w:p>
  </w:footnote>
  <w:footnote w:type="continuationSeparator" w:id="0">
    <w:p w14:paraId="0C32BA52" w14:textId="77777777" w:rsidR="00000000" w:rsidRDefault="004872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3C846" w14:textId="77777777" w:rsidR="0079769B" w:rsidRDefault="00487228">
    <w:pPr>
      <w:rPr>
        <w:b/>
        <w:sz w:val="38"/>
        <w:szCs w:val="38"/>
      </w:rPr>
    </w:pPr>
    <w:r>
      <w:rPr>
        <w:b/>
        <w:sz w:val="38"/>
        <w:szCs w:val="38"/>
      </w:rPr>
      <w:t>My Signal Dictionary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NDA0NLUwsTS2NLdQ0lEKTi0uzszPAykwrAUAhykzzCwAAAA="/>
  </w:docVars>
  <w:rsids>
    <w:rsidRoot w:val="0079769B"/>
    <w:rsid w:val="00487228"/>
    <w:rsid w:val="0079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F65BD"/>
  <w15:docId w15:val="{B9513CBD-2346-4E38-AAD9-C6AEACD7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36ABF6-6F0F-475D-882D-3BFE924516E4}"/>
</file>

<file path=customXml/itemProps2.xml><?xml version="1.0" encoding="utf-8"?>
<ds:datastoreItem xmlns:ds="http://schemas.openxmlformats.org/officeDocument/2006/customXml" ds:itemID="{A8BA95D5-B6CB-46D1-8A3E-3FB71F92D8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14803B-30D9-491C-AF52-ABACF496CDAE}">
  <ds:schemaRefs>
    <ds:schemaRef ds:uri="http://schemas.microsoft.com/office/2006/documentManagement/types"/>
    <ds:schemaRef ds:uri="1c827710-626d-4049-a7d2-f294cd4032b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2589e7ff-6bcf-4899-8897-54c1908f839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1T15:29:00Z</dcterms:created>
  <dcterms:modified xsi:type="dcterms:W3CDTF">2022-11-0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